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31A242E2" w:rsidR="00EF261B" w:rsidRPr="003C5FCC" w:rsidRDefault="00277F79" w:rsidP="00876491">
      <w:pPr>
        <w:pStyle w:val="AralkYok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5FCC">
        <w:rPr>
          <w:rFonts w:ascii="Times New Roman" w:hAnsi="Times New Roman" w:cs="Times New Roman"/>
          <w:b/>
          <w:bCs/>
          <w:sz w:val="24"/>
          <w:szCs w:val="24"/>
        </w:rPr>
        <w:t>T.C.</w:t>
      </w:r>
    </w:p>
    <w:p w14:paraId="122F08BE" w14:textId="77777777" w:rsidR="00277F79" w:rsidRPr="003C5FC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5FCC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3C5FC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5FCC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3C5FCC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5FCC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4EC03EB7" w14:textId="77777777" w:rsidR="00E627EC" w:rsidRPr="003C5FC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3C5FC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3C5FC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3C5FCC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C5FCC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3C5FCC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3C5FCC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3C5FCC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C5FCC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3C5FCC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C5FCC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062E4019" w14:textId="598E871A" w:rsidR="00101D4F" w:rsidRPr="003C5FCC" w:rsidRDefault="005B0CB9" w:rsidP="005B0CB9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C5FCC">
        <w:rPr>
          <w:rFonts w:ascii="Times New Roman" w:eastAsia="Calibri" w:hAnsi="Times New Roman" w:cs="Times New Roman"/>
          <w:sz w:val="24"/>
          <w:szCs w:val="24"/>
        </w:rPr>
        <w:t xml:space="preserve">Doğrudan temin ile ilgili teknik şartname ve diğer belgelere EKAP üzerinden erişilebilir. Duyuru ve sonuç bilgilerine http://satinalma.yitdb.metu.edu.tr/linkinden erişebilirsiniz. </w:t>
      </w:r>
      <w:r w:rsidR="00E627EC" w:rsidRPr="003C5FCC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3C5FCC">
        <w:rPr>
          <w:rFonts w:ascii="Times New Roman" w:eastAsia="Calibri" w:hAnsi="Times New Roman" w:cs="Times New Roman"/>
          <w:sz w:val="24"/>
          <w:szCs w:val="24"/>
        </w:rPr>
        <w:t xml:space="preserve"> idari </w:t>
      </w:r>
      <w:proofErr w:type="gramStart"/>
      <w:r w:rsidR="00B96343" w:rsidRPr="003C5FCC">
        <w:rPr>
          <w:rFonts w:ascii="Times New Roman" w:eastAsia="Calibri" w:hAnsi="Times New Roman" w:cs="Times New Roman"/>
          <w:sz w:val="24"/>
          <w:szCs w:val="24"/>
        </w:rPr>
        <w:t xml:space="preserve">ve </w:t>
      </w:r>
      <w:r w:rsidR="00E627EC" w:rsidRPr="003C5FCC">
        <w:rPr>
          <w:rFonts w:ascii="Times New Roman" w:eastAsia="Calibri" w:hAnsi="Times New Roman" w:cs="Times New Roman"/>
          <w:sz w:val="24"/>
          <w:szCs w:val="24"/>
        </w:rPr>
        <w:t xml:space="preserve"> teknik</w:t>
      </w:r>
      <w:proofErr w:type="gramEnd"/>
      <w:r w:rsidR="00E627EC" w:rsidRPr="003C5FCC">
        <w:rPr>
          <w:rFonts w:ascii="Times New Roman" w:eastAsia="Calibri" w:hAnsi="Times New Roman" w:cs="Times New Roman"/>
          <w:sz w:val="24"/>
          <w:szCs w:val="24"/>
        </w:rPr>
        <w:t xml:space="preserve"> bilgi için, aşağıda bilgileri mevcut personel ile irtibata geçebilirler.</w:t>
      </w:r>
      <w:r w:rsidR="00E627EC" w:rsidRPr="003C5FCC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E556530" w14:textId="47E66009" w:rsidR="00375BD4" w:rsidRPr="003C5FCC" w:rsidRDefault="0089172B" w:rsidP="00FB03D0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5FCC">
        <w:rPr>
          <w:rFonts w:ascii="Times New Roman" w:hAnsi="Times New Roman" w:cs="Times New Roman"/>
          <w:sz w:val="24"/>
          <w:szCs w:val="24"/>
        </w:rPr>
        <w:t>Firmalar tekliflerini birim fiyat üzerinden verecektir. Tekliflerinizin altına “</w:t>
      </w:r>
      <w:r w:rsidRPr="003C5FCC">
        <w:rPr>
          <w:rFonts w:ascii="Times New Roman" w:hAnsi="Times New Roman" w:cs="Times New Roman"/>
          <w:b/>
          <w:bCs/>
          <w:sz w:val="24"/>
          <w:szCs w:val="24"/>
        </w:rPr>
        <w:t>TEKLİFİMİZ TOPLAM BEDEL ÜZERİNDEN GEÇERLİDİR</w:t>
      </w:r>
      <w:r w:rsidRPr="003C5FCC">
        <w:rPr>
          <w:rFonts w:ascii="Times New Roman" w:hAnsi="Times New Roman" w:cs="Times New Roman"/>
          <w:sz w:val="24"/>
          <w:szCs w:val="24"/>
        </w:rPr>
        <w:t>.”</w:t>
      </w:r>
      <w:r w:rsidR="00375BD4" w:rsidRPr="003C5FCC">
        <w:rPr>
          <w:rFonts w:ascii="Times New Roman" w:hAnsi="Times New Roman" w:cs="Times New Roman"/>
          <w:sz w:val="24"/>
          <w:szCs w:val="24"/>
        </w:rPr>
        <w:t xml:space="preserve"> </w:t>
      </w:r>
      <w:r w:rsidR="00FB03D0" w:rsidRPr="003C5FCC">
        <w:rPr>
          <w:rFonts w:ascii="Times New Roman" w:hAnsi="Times New Roman" w:cs="Times New Roman"/>
          <w:sz w:val="24"/>
          <w:szCs w:val="24"/>
        </w:rPr>
        <w:t>i</w:t>
      </w:r>
      <w:r w:rsidR="00375BD4" w:rsidRPr="003C5FCC">
        <w:rPr>
          <w:rFonts w:ascii="Times New Roman" w:hAnsi="Times New Roman" w:cs="Times New Roman"/>
          <w:sz w:val="24"/>
          <w:szCs w:val="24"/>
        </w:rPr>
        <w:t>baresini yazınız.</w:t>
      </w:r>
    </w:p>
    <w:p w14:paraId="232A9B65" w14:textId="7665E16F" w:rsidR="00E627EC" w:rsidRPr="003C5FCC" w:rsidRDefault="00E627EC" w:rsidP="005B0CB9">
      <w:pPr>
        <w:pStyle w:val="ListeParagraf"/>
        <w:numPr>
          <w:ilvl w:val="0"/>
          <w:numId w:val="7"/>
        </w:numPr>
        <w:spacing w:after="0" w:line="276" w:lineRule="auto"/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C5FCC"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klifler, Türk Lirası üzerinden verilecektir.</w:t>
      </w:r>
    </w:p>
    <w:p w14:paraId="6BB98B34" w14:textId="481E3483" w:rsidR="00876491" w:rsidRPr="003C5FCC" w:rsidRDefault="00876491" w:rsidP="007703F0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9D171B6" w14:textId="77777777" w:rsidR="00876491" w:rsidRPr="003C5FCC" w:rsidRDefault="00876491" w:rsidP="007703F0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B1643F1" w14:textId="0138767D" w:rsidR="005B0CB9" w:rsidRPr="003C5FCC" w:rsidRDefault="00876491" w:rsidP="00876491">
      <w:pPr>
        <w:pStyle w:val="Default"/>
      </w:pPr>
      <w:r w:rsidRPr="003C5FCC">
        <w:t xml:space="preserve">                   </w:t>
      </w:r>
      <w:r w:rsidR="00282B1D" w:rsidRPr="003C5FCC">
        <w:t>Teklifler</w:t>
      </w:r>
      <w:r w:rsidR="00D03E6C" w:rsidRPr="003C5FCC">
        <w:t>:</w:t>
      </w:r>
      <w:r w:rsidR="00E654EB" w:rsidRPr="003C5FCC">
        <w:tab/>
      </w:r>
      <w:r w:rsidR="00E654EB" w:rsidRPr="003C5FCC">
        <w:tab/>
      </w:r>
      <w:r w:rsidR="009F4B08" w:rsidRPr="003C5FCC">
        <w:t xml:space="preserve">  </w:t>
      </w:r>
      <w:r w:rsidR="007660F4" w:rsidRPr="003C5FCC">
        <w:t xml:space="preserve">           </w:t>
      </w:r>
      <w:r w:rsidR="00A07AA5" w:rsidRPr="003C5FCC">
        <w:t xml:space="preserve"> </w:t>
      </w:r>
      <w:r w:rsidR="009F4B08" w:rsidRPr="003C5FCC">
        <w:t xml:space="preserve">  </w:t>
      </w:r>
      <w:r w:rsidR="00FD50E7" w:rsidRPr="003C5FCC">
        <w:t xml:space="preserve"> </w:t>
      </w:r>
      <w:r w:rsidR="00BF77BE" w:rsidRPr="003C5FCC">
        <w:t xml:space="preserve">   </w:t>
      </w:r>
      <w:r w:rsidR="00C54107" w:rsidRPr="003C5FCC">
        <w:tab/>
      </w:r>
      <w:r w:rsidR="00C54107" w:rsidRPr="003C5FCC">
        <w:tab/>
      </w:r>
      <w:r w:rsidRPr="003C5FCC">
        <w:t xml:space="preserve">       </w:t>
      </w:r>
      <w:r w:rsidR="005B0CB9" w:rsidRPr="003C5FCC">
        <w:t>Teknik Bilgi irtibat numarası:</w:t>
      </w:r>
    </w:p>
    <w:p w14:paraId="66E1AAD4" w14:textId="2D1114CE" w:rsidR="00BF77BE" w:rsidRPr="003C5FCC" w:rsidRDefault="00FB03D0" w:rsidP="00FB03D0">
      <w:pPr>
        <w:pStyle w:val="Default"/>
      </w:pPr>
      <w:r w:rsidRPr="003C5FCC">
        <w:t xml:space="preserve">                   İLKAY SİVRİKAYA</w:t>
      </w:r>
      <w:r w:rsidR="00012260" w:rsidRPr="003C5FCC">
        <w:t xml:space="preserve">  210 61 </w:t>
      </w:r>
      <w:r w:rsidRPr="003C5FCC">
        <w:t>64</w:t>
      </w:r>
      <w:r w:rsidR="007660F4" w:rsidRPr="003C5FCC">
        <w:t xml:space="preserve">   </w:t>
      </w:r>
      <w:r w:rsidRPr="003C5FCC">
        <w:t xml:space="preserve">              </w:t>
      </w:r>
      <w:r w:rsidR="00932A92" w:rsidRPr="003C5FCC">
        <w:rPr>
          <w:shd w:val="clear" w:color="auto" w:fill="FFFFFF"/>
        </w:rPr>
        <w:t xml:space="preserve">M. Buğra ERDOĞAN </w:t>
      </w:r>
      <w:r w:rsidR="00BF77BE" w:rsidRPr="003C5FCC">
        <w:t xml:space="preserve">210 </w:t>
      </w:r>
      <w:r w:rsidR="00932A92" w:rsidRPr="003C5FCC">
        <w:t>29</w:t>
      </w:r>
      <w:r w:rsidR="00CA6E94" w:rsidRPr="003C5FCC">
        <w:t xml:space="preserve"> </w:t>
      </w:r>
      <w:r w:rsidR="00932A92" w:rsidRPr="003C5FCC">
        <w:t>30</w:t>
      </w:r>
    </w:p>
    <w:p w14:paraId="6E3FEB97" w14:textId="3DD10023" w:rsidR="009F4B08" w:rsidRPr="003C5FCC" w:rsidRDefault="00876491" w:rsidP="00876491">
      <w:pPr>
        <w:pStyle w:val="Default"/>
        <w:rPr>
          <w:rFonts w:eastAsia="Calibri"/>
        </w:rPr>
      </w:pPr>
      <w:r w:rsidRPr="003C5FCC">
        <w:t xml:space="preserve">                   </w:t>
      </w:r>
      <w:r w:rsidR="00B96343" w:rsidRPr="003C5FCC">
        <w:t>Satın Alma Birim Şefi</w:t>
      </w:r>
      <w:r w:rsidR="00B96343" w:rsidRPr="003C5FCC">
        <w:tab/>
        <w:t xml:space="preserve">         </w:t>
      </w:r>
      <w:r w:rsidR="00C54107" w:rsidRPr="003C5FCC">
        <w:tab/>
      </w:r>
      <w:r w:rsidR="00C54107" w:rsidRPr="003C5FCC">
        <w:tab/>
      </w:r>
      <w:r w:rsidRPr="003C5FCC">
        <w:t xml:space="preserve">       </w:t>
      </w:r>
      <w:r w:rsidR="00CA6E94" w:rsidRPr="003C5FCC">
        <w:t>Teknisyen</w:t>
      </w:r>
    </w:p>
    <w:p w14:paraId="323E57A1" w14:textId="74A8A4DC" w:rsidR="00107500" w:rsidRPr="00FD50E7" w:rsidRDefault="00107500" w:rsidP="0087649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0B366A8B" w:rsidR="00A256AE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1A2173C" w14:textId="77777777" w:rsidR="005B0CB9" w:rsidRPr="00FD50E7" w:rsidRDefault="005B0CB9" w:rsidP="005B0CB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5B0CB9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69B5E97"/>
    <w:multiLevelType w:val="hybridMultilevel"/>
    <w:tmpl w:val="2F3697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46317D"/>
    <w:multiLevelType w:val="hybridMultilevel"/>
    <w:tmpl w:val="9A6CC0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2"/>
  </w:num>
  <w:num w:numId="4">
    <w:abstractNumId w:val="2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2037A4"/>
    <w:rsid w:val="0020669A"/>
    <w:rsid w:val="00217663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75BD4"/>
    <w:rsid w:val="003A51BA"/>
    <w:rsid w:val="003C5FCC"/>
    <w:rsid w:val="003C68CA"/>
    <w:rsid w:val="003D02A5"/>
    <w:rsid w:val="004259B6"/>
    <w:rsid w:val="00454C60"/>
    <w:rsid w:val="00462C81"/>
    <w:rsid w:val="00485A7E"/>
    <w:rsid w:val="004B57AE"/>
    <w:rsid w:val="004B627E"/>
    <w:rsid w:val="004B718B"/>
    <w:rsid w:val="004E3FF2"/>
    <w:rsid w:val="004F3175"/>
    <w:rsid w:val="005366BB"/>
    <w:rsid w:val="005B0CB9"/>
    <w:rsid w:val="005F50A5"/>
    <w:rsid w:val="00624ED9"/>
    <w:rsid w:val="00635DFF"/>
    <w:rsid w:val="00663A39"/>
    <w:rsid w:val="0068221E"/>
    <w:rsid w:val="00684106"/>
    <w:rsid w:val="0069349A"/>
    <w:rsid w:val="006F2E6B"/>
    <w:rsid w:val="00701808"/>
    <w:rsid w:val="00740CAC"/>
    <w:rsid w:val="00751228"/>
    <w:rsid w:val="007660F4"/>
    <w:rsid w:val="007703F0"/>
    <w:rsid w:val="00774640"/>
    <w:rsid w:val="00777606"/>
    <w:rsid w:val="007907FA"/>
    <w:rsid w:val="007C48EB"/>
    <w:rsid w:val="007C6460"/>
    <w:rsid w:val="007F224B"/>
    <w:rsid w:val="00800684"/>
    <w:rsid w:val="0080295E"/>
    <w:rsid w:val="0081641B"/>
    <w:rsid w:val="00820056"/>
    <w:rsid w:val="0083017F"/>
    <w:rsid w:val="00840E94"/>
    <w:rsid w:val="00842D71"/>
    <w:rsid w:val="00876491"/>
    <w:rsid w:val="0089172B"/>
    <w:rsid w:val="008A67E5"/>
    <w:rsid w:val="008C587A"/>
    <w:rsid w:val="008D3A0A"/>
    <w:rsid w:val="008F1229"/>
    <w:rsid w:val="0091013A"/>
    <w:rsid w:val="00932A92"/>
    <w:rsid w:val="00945CE2"/>
    <w:rsid w:val="00956313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96343"/>
    <w:rsid w:val="00BB0736"/>
    <w:rsid w:val="00BD134A"/>
    <w:rsid w:val="00BF77BE"/>
    <w:rsid w:val="00C00CDF"/>
    <w:rsid w:val="00C071FA"/>
    <w:rsid w:val="00C10DF7"/>
    <w:rsid w:val="00C15EC2"/>
    <w:rsid w:val="00C51FC6"/>
    <w:rsid w:val="00C54107"/>
    <w:rsid w:val="00C575C4"/>
    <w:rsid w:val="00C616CC"/>
    <w:rsid w:val="00C74518"/>
    <w:rsid w:val="00C759B1"/>
    <w:rsid w:val="00CA6E81"/>
    <w:rsid w:val="00CA6E94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03D0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  <w:style w:type="paragraph" w:styleId="AralkYok">
    <w:name w:val="No Spacing"/>
    <w:uiPriority w:val="1"/>
    <w:qFormat/>
    <w:rsid w:val="002066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3</cp:revision>
  <dcterms:created xsi:type="dcterms:W3CDTF">2026-04-16T13:19:00Z</dcterms:created>
  <dcterms:modified xsi:type="dcterms:W3CDTF">2026-04-16T13:20:00Z</dcterms:modified>
</cp:coreProperties>
</file>